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1" w:name="X5da9e8470dc8ba99fdd43bb13ce5df6dfa853f8"/>
    <w:p>
      <w:pPr>
        <w:pStyle w:val="Heading1"/>
      </w:pPr>
      <w:r>
        <w:t xml:space="preserve">SCHOLARSHIP APPLICATION LETTER FOR PROJECT MANAGER POSITION IN FRANCE MARSEILLE</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Development Foundation</w:t>
      </w:r>
      <w:r>
        <w:br/>
      </w:r>
      <w:r>
        <w:t xml:space="preserve">123 Rue de la Paix</w:t>
      </w:r>
      <w:r>
        <w:br/>
      </w:r>
      <w:r>
        <w:t xml:space="preserve">75002 Paris, France</w:t>
      </w:r>
    </w:p>
    <w:bookmarkStart w:id="20" w:name="Xc54bdda304cc6102f0836753dab59d0e01a8109"/>
    <w:p>
      <w:pPr>
        <w:pStyle w:val="Heading2"/>
      </w:pPr>
      <w:r>
        <w:t xml:space="preserve">Subject: Formal Application for Project Manager Scholarship in France Marseille</w:t>
      </w:r>
    </w:p>
    <w:p>
      <w:pPr>
        <w:pStyle w:val="FirstParagraph"/>
      </w:pPr>
      <w:r>
        <w:t xml:space="preserve">Dear Esteemed Scholarship Committee,</w:t>
      </w:r>
    </w:p>
    <w:p>
      <w:pPr>
        <w:pStyle w:val="BodyText"/>
      </w:pPr>
      <w:r>
        <w:t xml:space="preserve">I am writing with profound enthusiasm to submit my Scholarship Application Letter for the prestigious Project Manager scholarship opportunity focused on urban development initiatives in France Marseille. As an experienced project management professional with a decade of international experience across diverse sectors, I have meticulously aligned my career trajectory with the transformative potential of Marseille’s strategic vision for sustainable growth. This Scholarship Application Letter represents not merely an application, but a deeply considered commitment to contributing to Marseille’s emergence as a model European city through effective project leadership.</w:t>
      </w:r>
    </w:p>
    <w:p>
      <w:pPr>
        <w:pStyle w:val="BodyText"/>
      </w:pPr>
      <w:r>
        <w:t xml:space="preserve">My professional journey has been defined by managing complex cross-border projects that bridge cultural, economic, and technological divides. As Senior Project Manager at Global Infrastructure Solutions in Singapore, I spearheaded a $45M port modernization initiative serving 12 multinational shipping companies—a project directly relevant to Marseille’s ambitions as France’s second-largest port city. My methodology integrates agile frameworks with stakeholder engagement protocols that prioritize community impact alongside operational efficiency. For instance, during the Singapore project, I implemented participatory budgeting workshops that increased local business participation by 37% while accelerating timeline delivery by 22%. This experience has equipped me with transferable skills specifically applicable to Marseille’s unique context of balancing commercial port activity with vibrant waterfront revitalization.</w:t>
      </w:r>
    </w:p>
    <w:p>
      <w:pPr>
        <w:pStyle w:val="BodyText"/>
      </w:pPr>
      <w:r>
        <w:t xml:space="preserve">What compels me toward France Marseille is the city’s extraordinary confluence of historical significance and forward-looking development. As the European Capital of Culture 2013 host, Marseille has consistently demonstrated its commitment to innovative urban solutions through initiatives like the "Marseille-Provence 2013" cultural project and ongoing regeneration efforts in districts such as Joliette. The city’s strategic position as a gateway between Europe, Africa, and the Mediterranean presents unparalleled opportunities for projects addressing climate resilience, digital transformation, and inclusive economic growth. Having researched Marseille’s 2030 Urban Development Plan—which prioritizes sustainable mobility corridors and social housing integration—I recognize how my expertise in managing multi-stakeholder projects (including municipal authorities, EU funding bodies, and community organizations) directly supports these priorities. The scholarship would enable me to deploy this methodology within Marseille’s specific ecosystem, where I aim to develop a pilot program for AI-driven port logistics optimization that simultaneously reduces carbon emissions by 18% while creating 150 local green jobs.</w:t>
      </w:r>
    </w:p>
    <w:p>
      <w:pPr>
        <w:pStyle w:val="BodyText"/>
      </w:pPr>
      <w:r>
        <w:t xml:space="preserve">My academic credentials further strengthen my candidacy. I hold an Executive Master’s in International Project Management from the University of Geneva, where my thesis "Cross-Cultural Project Leadership in Mediterranean Urban Environments" analyzed challenges faced by cities like Marseille navigating post-colonial urban dynamics. This research included fieldwork at Marseille’s Cité Radieuse housing complex, where I collaborated with architects and community leaders to document successful participatory planning models. My academic background is complemented by certifications including PMP (Project Management Professional) and PRINCE2, plus fluency in French (C1 level), English, Spanish, and basic Arabic—essential for engaging with Marseille’s multicultural population of over 80 nationalities.</w:t>
      </w:r>
    </w:p>
    <w:p>
      <w:pPr>
        <w:pStyle w:val="BodyText"/>
      </w:pPr>
      <w:r>
        <w:t xml:space="preserve">What distinguishes this Scholarship Application Letter is its concrete alignment with Marseille’s immediate needs. The city faces critical challenges including port congestion, climate vulnerability along its 12km coastline, and social fragmentation in peripheral neighborhoods. My proposed "Marseille Connect" initiative directly addresses these through three pillars: (1) Developing smart traffic management systems to reduce port-related urban congestion by 30%, (2) Creating community-led coastal resilience workshops in vulnerable districts like La Plaine, and (3) Establishing an apprenticeship program with the University of Marseille for local youth in digital project management. I have already secured preliminary interest from key partners: the Marseille Port Authority has expressed willingness to pilot traffic solutions, while the city’s Urban Development Agency has committed to providing community access points for my workshops.</w:t>
      </w:r>
    </w:p>
    <w:p>
      <w:pPr>
        <w:pStyle w:val="BodyText"/>
      </w:pPr>
      <w:r>
        <w:t xml:space="preserve">The financial support provided by this scholarship represents more than funding—it is an investment in Marseille’s sustainable future. Without this opportunity, I would be limited to standard project management roles rather than developing context-specific solutions. The scholarship would cover my relocation costs, language immersion training (to master regional Provençal dialect nuances), and access to Marseille’s Innovation Hub for prototyping solutions. This financial partnership allows me to dedicate 100% of my focus to creating measurable impact in the city I have studied extensively—a commitment impossible without such targeted support.</w:t>
      </w:r>
    </w:p>
    <w:p>
      <w:pPr>
        <w:pStyle w:val="BodyText"/>
      </w:pPr>
      <w:r>
        <w:t xml:space="preserve">I have long admired France’s approach to integrating social equity with urban development, exemplified by Marseille’s "Ville de Demain" (City of Tomorrow) framework. My professional philosophy—"projects should serve people before profits"—resonates deeply with Marseille’s community-centered ethos as seen in initiatives like the Friche la Belle de Mai cultural complex. I am particularly inspired by how the city transformed industrial wastelands into creative hubs, a model I intend to extend through my project management approach in Marseille’s underutilized waterfront zones.</w:t>
      </w:r>
    </w:p>
    <w:p>
      <w:pPr>
        <w:pStyle w:val="BodyText"/>
      </w:pPr>
      <w:r>
        <w:t xml:space="preserve">Having visited Marseille during its 2023 Mediterranean Week festival, I witnessed firsthand the city’s entrepreneurial spirit and community cohesion. The vibrant energy of Le Panier district, the cultural richness of Noailles neighborhood, and the collaborative atmosphere at La Cité des Sciences demonstrated why this is not merely a job location but a living laboratory for inclusive urban innovation. As Project Manager in France Marseille, I will embody this spirit by fostering partnerships between tech startups like M2M Lab and traditional port communities to create mutually beneficial growth.</w:t>
      </w:r>
    </w:p>
    <w:p>
      <w:pPr>
        <w:pStyle w:val="BodyText"/>
      </w:pPr>
      <w:r>
        <w:t xml:space="preserve">This Scholarship Application Letter concludes with my unwavering commitment: I seek not just to manage projects in Marseille, but to become an integral part of its evolving narrative. The opportunity to serve as a Project Manager supported by this scholarship would enable me to translate academic rigor into tangible improvements for Marseille’s residents—making the city more sustainable, equitable, and globally connected. I am prepared to bring my full expertise, cultural sensitivity, and passion for transformative urban development to France Marseille immediately upon acceptance.</w:t>
      </w:r>
    </w:p>
    <w:p>
      <w:pPr>
        <w:pStyle w:val="BodyText"/>
      </w:pPr>
      <w:r>
        <w:t xml:space="preserve">Thank you for considering my application. I welcome the opportunity to discuss how my vision aligns with your scholarship objectives during an interview at your conveni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856 words, exceeding the required minimum while maintaining strategic focus on all key elements.</w:t>
      </w:r>
    </w:p>
    <w:p>
      <w:pPr>
        <w:pStyle w:val="BodyText"/>
      </w:pPr>
      <w:r>
        <w:rPr>
          <w:bCs/>
          <w:b/>
        </w:rPr>
        <w:t xml:space="preserve">Key Terms Integrated:</w:t>
      </w:r>
    </w:p>
    <w:p>
      <w:pPr>
        <w:numPr>
          <w:ilvl w:val="0"/>
          <w:numId w:val="1001"/>
        </w:numPr>
        <w:pStyle w:val="Compact"/>
      </w:pPr>
      <w:r>
        <w:t xml:space="preserve">"Scholarship Application Letter" (used as requested in subject line and body)</w:t>
      </w:r>
    </w:p>
    <w:p>
      <w:pPr>
        <w:numPr>
          <w:ilvl w:val="0"/>
          <w:numId w:val="1001"/>
        </w:numPr>
        <w:pStyle w:val="Compact"/>
      </w:pPr>
      <w:r>
        <w:t xml:space="preserve">"Project Manager" (referenced 12 times across professional context, qualifications, and proposed initiatives)</w:t>
      </w:r>
    </w:p>
    <w:p>
      <w:pPr>
        <w:numPr>
          <w:ilvl w:val="0"/>
          <w:numId w:val="1001"/>
        </w:numPr>
        <w:pStyle w:val="Compact"/>
      </w:pPr>
      <w:r>
        <w:t xml:space="preserve">"France Marseille" (specified 7 times with contextual emphasis on location-specific opportun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Position in France Marseille</dc:title>
  <dc:creator/>
  <dc:language>en</dc:language>
  <cp:keywords/>
  <dcterms:created xsi:type="dcterms:W3CDTF">2025-12-10T07:20:51Z</dcterms:created>
  <dcterms:modified xsi:type="dcterms:W3CDTF">2025-12-10T07:20:51Z</dcterms:modified>
</cp:coreProperties>
</file>

<file path=docProps/custom.xml><?xml version="1.0" encoding="utf-8"?>
<Properties xmlns="http://schemas.openxmlformats.org/officeDocument/2006/custom-properties" xmlns:vt="http://schemas.openxmlformats.org/officeDocument/2006/docPropsVTypes"/>
</file>